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957407" w:rsidRDefault="00C541C8" w:rsidP="007A649F">
      <w:pPr>
        <w:rPr>
          <w:sz w:val="20"/>
          <w:szCs w:val="20"/>
          <w:lang w:val="en-US"/>
        </w:rPr>
      </w:pPr>
    </w:p>
    <w:p w14:paraId="0B0A3BB7" w14:textId="77777777" w:rsidR="007A649F" w:rsidRPr="00957407" w:rsidRDefault="007A649F" w:rsidP="007A649F">
      <w:pPr>
        <w:rPr>
          <w:sz w:val="20"/>
          <w:szCs w:val="20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764296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27807882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  <w:r w:rsidRPr="00764296">
              <w:rPr>
                <w:rFonts w:ascii="Rubik" w:eastAsia="Aptos" w:hAnsi="Rubik" w:cs="Rubik"/>
                <w:kern w:val="2"/>
                <w:sz w:val="36"/>
                <w:szCs w:val="36"/>
              </w:rPr>
              <w:t>HRA03</w:t>
            </w:r>
            <w:r w:rsidR="00A406F1">
              <w:rPr>
                <w:rFonts w:ascii="Rubik" w:eastAsia="Aptos" w:hAnsi="Rubik" w:cs="Rubik"/>
                <w:kern w:val="2"/>
                <w:sz w:val="36"/>
                <w:szCs w:val="36"/>
              </w:rPr>
              <w:t>KP</w:t>
            </w:r>
            <w:r w:rsidR="00DD6CD8">
              <w:rPr>
                <w:rFonts w:ascii="Rubik" w:eastAsia="Aptos" w:hAnsi="Rubik" w:cs="Rubik"/>
                <w:kern w:val="2"/>
                <w:sz w:val="36"/>
                <w:szCs w:val="36"/>
              </w:rPr>
              <w:t xml:space="preserve"> 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764296" w:rsidRDefault="007A649F" w:rsidP="007A649F">
            <w:pPr>
              <w:rPr>
                <w:rFonts w:ascii="Rubik" w:eastAsia="Aptos" w:hAnsi="Rubik" w:cs="Rubik"/>
                <w:kern w:val="2"/>
                <w:sz w:val="36"/>
                <w:szCs w:val="36"/>
              </w:rPr>
            </w:pPr>
          </w:p>
        </w:tc>
        <w:tc>
          <w:tcPr>
            <w:tcW w:w="6776" w:type="dxa"/>
          </w:tcPr>
          <w:p w14:paraId="702434F1" w14:textId="37EB5523" w:rsidR="007A649F" w:rsidRPr="00764296" w:rsidRDefault="007A649F" w:rsidP="007A649F">
            <w:pPr>
              <w:ind w:right="-104"/>
              <w:rPr>
                <w:rFonts w:ascii="Rubik" w:hAnsi="Rubik" w:cs="Rubik"/>
                <w:color w:val="000000"/>
                <w:sz w:val="36"/>
                <w:szCs w:val="36"/>
              </w:rPr>
            </w:pP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 xml:space="preserve">VACANT </w:t>
            </w:r>
            <w:r w:rsidR="00E03476">
              <w:rPr>
                <w:rFonts w:ascii="Rubik" w:hAnsi="Rubik" w:cs="Rubik"/>
                <w:color w:val="000000"/>
                <w:sz w:val="36"/>
                <w:szCs w:val="36"/>
              </w:rPr>
              <w:t xml:space="preserve">PASSENGER VEHICLE </w:t>
            </w:r>
            <w:r w:rsidRPr="00764296">
              <w:rPr>
                <w:rFonts w:ascii="Rubik" w:hAnsi="Rubik" w:cs="Rubik"/>
                <w:color w:val="000000"/>
                <w:sz w:val="36"/>
                <w:szCs w:val="36"/>
              </w:rPr>
              <w:t>SALES MANAGER</w:t>
            </w:r>
            <w:r w:rsidR="00D4237B">
              <w:rPr>
                <w:rFonts w:ascii="Rubik" w:hAnsi="Rubik" w:cs="Rubik"/>
                <w:color w:val="000000"/>
                <w:sz w:val="36"/>
                <w:szCs w:val="36"/>
              </w:rPr>
              <w:t xml:space="preserve"> – </w:t>
            </w:r>
            <w:r w:rsidR="007752B9">
              <w:rPr>
                <w:rFonts w:ascii="Rubik" w:hAnsi="Rubik" w:cs="Rubik"/>
                <w:color w:val="000000"/>
                <w:sz w:val="36"/>
                <w:szCs w:val="36"/>
              </w:rPr>
              <w:t>KLERKSDORP</w:t>
            </w:r>
            <w:r w:rsidR="00B15A71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  <w:r w:rsidR="003835E8">
              <w:rPr>
                <w:rFonts w:ascii="Rubik" w:hAnsi="Rubik" w:cs="Rubik"/>
                <w:color w:val="000000"/>
                <w:sz w:val="36"/>
                <w:szCs w:val="36"/>
              </w:rPr>
              <w:t xml:space="preserve"> </w:t>
            </w:r>
          </w:p>
        </w:tc>
      </w:tr>
    </w:tbl>
    <w:p w14:paraId="550CA9BB" w14:textId="77777777" w:rsidR="007A649F" w:rsidRPr="00957407" w:rsidRDefault="007A649F" w:rsidP="007A649F">
      <w:pPr>
        <w:spacing w:after="0" w:line="240" w:lineRule="auto"/>
        <w:rPr>
          <w:rFonts w:ascii="Rubik" w:eastAsia="Aptos" w:hAnsi="Rubik"/>
          <w:kern w:val="2"/>
          <w:sz w:val="20"/>
          <w:szCs w:val="20"/>
        </w:rPr>
      </w:pPr>
    </w:p>
    <w:p w14:paraId="20A90152" w14:textId="5FD7A564" w:rsidR="007A649F" w:rsidRPr="00957407" w:rsidRDefault="00DA2CD4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C56E10">
        <w:rPr>
          <w:rFonts w:ascii="Rubik" w:hAnsi="Rubik" w:cs="Rubik"/>
          <w:sz w:val="20"/>
          <w:szCs w:val="20"/>
        </w:rPr>
        <w:t>The Westvaal Motor Group is a fast-growing and dynamic motor dealership group with 3</w:t>
      </w:r>
      <w:r w:rsidR="00DD6CD8">
        <w:rPr>
          <w:rFonts w:ascii="Rubik" w:hAnsi="Rubik" w:cs="Rubik"/>
          <w:sz w:val="20"/>
          <w:szCs w:val="20"/>
        </w:rPr>
        <w:t>8</w:t>
      </w:r>
      <w:r w:rsidRPr="00C56E1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C56E10">
        <w:rPr>
          <w:rFonts w:ascii="Rubik" w:hAnsi="Rubik" w:cs="Rubik"/>
          <w:sz w:val="20"/>
          <w:szCs w:val="20"/>
        </w:rPr>
        <w:t>all across</w:t>
      </w:r>
      <w:proofErr w:type="gramEnd"/>
      <w:r w:rsidRPr="00C56E10">
        <w:rPr>
          <w:rFonts w:ascii="Rubik" w:hAnsi="Rubik" w:cs="Rubik"/>
          <w:sz w:val="20"/>
          <w:szCs w:val="20"/>
        </w:rPr>
        <w:t xml:space="preserve"> South Africa</w:t>
      </w:r>
      <w:r w:rsidR="001B267E">
        <w:rPr>
          <w:rFonts w:ascii="Rubik" w:hAnsi="Rubik" w:cs="Rubik"/>
          <w:sz w:val="20"/>
          <w:szCs w:val="20"/>
        </w:rPr>
        <w:t xml:space="preserve"> already hosting 16 different brands</w:t>
      </w:r>
      <w:r w:rsidRPr="00DD6CD8">
        <w:rPr>
          <w:rFonts w:ascii="Rubik" w:hAnsi="Rubik" w:cs="Rubik"/>
          <w:b/>
          <w:bCs/>
          <w:sz w:val="20"/>
          <w:szCs w:val="20"/>
        </w:rPr>
        <w:t xml:space="preserve">. </w:t>
      </w:r>
      <w:r w:rsidR="00DD6CD8" w:rsidRPr="00DD6CD8">
        <w:rPr>
          <w:rFonts w:ascii="Rubik" w:hAnsi="Rubik" w:cs="Rubik"/>
          <w:b/>
          <w:bCs/>
          <w:sz w:val="20"/>
          <w:szCs w:val="20"/>
        </w:rPr>
        <w:t>We are looking for a new opportunity to expand your current customer base and earn your way to freedom</w:t>
      </w:r>
      <w:r w:rsidR="00DD6CD8">
        <w:rPr>
          <w:rFonts w:ascii="Rubik" w:hAnsi="Rubik" w:cs="Rubik"/>
          <w:sz w:val="20"/>
          <w:szCs w:val="20"/>
        </w:rPr>
        <w:t xml:space="preserve">. </w:t>
      </w:r>
      <w:proofErr w:type="spellStart"/>
      <w:r w:rsidRPr="00C56E10">
        <w:rPr>
          <w:rFonts w:ascii="Rubik" w:hAnsi="Rubik" w:cs="Rubik"/>
          <w:sz w:val="20"/>
          <w:szCs w:val="20"/>
        </w:rPr>
        <w:t>lf</w:t>
      </w:r>
      <w:proofErr w:type="spellEnd"/>
      <w:r w:rsidRPr="00C56E10">
        <w:rPr>
          <w:rFonts w:ascii="Rubik" w:hAnsi="Rubik" w:cs="Rubik"/>
          <w:sz w:val="20"/>
          <w:szCs w:val="20"/>
        </w:rPr>
        <w:t xml:space="preserve"> to be a strategic business and marketing </w:t>
      </w:r>
      <w:r w:rsidR="001B267E" w:rsidRPr="00C56E10">
        <w:rPr>
          <w:rFonts w:ascii="Rubik" w:hAnsi="Rubik" w:cs="Rubik"/>
          <w:sz w:val="20"/>
          <w:szCs w:val="20"/>
        </w:rPr>
        <w:t>leader,</w:t>
      </w:r>
      <w:r w:rsidRPr="00C56E10">
        <w:rPr>
          <w:rFonts w:ascii="Rubik" w:hAnsi="Rubik" w:cs="Rubik"/>
          <w:sz w:val="20"/>
          <w:szCs w:val="20"/>
        </w:rPr>
        <w:t xml:space="preserve"> this unique opportunity is for you. We currently have this new vacancy in our vehicle sales department at our </w:t>
      </w:r>
      <w:r w:rsidR="007752B9">
        <w:rPr>
          <w:rFonts w:ascii="Rubik" w:hAnsi="Rubik" w:cs="Rubik"/>
          <w:sz w:val="20"/>
          <w:szCs w:val="20"/>
        </w:rPr>
        <w:t xml:space="preserve">Klerksdorp </w:t>
      </w:r>
      <w:r w:rsidRPr="002F45C9">
        <w:rPr>
          <w:rFonts w:ascii="Rubik" w:hAnsi="Rubik" w:cs="Rubik"/>
          <w:sz w:val="20"/>
          <w:szCs w:val="20"/>
        </w:rPr>
        <w:t>Dealership</w:t>
      </w:r>
      <w:r w:rsidRPr="00C56E10">
        <w:rPr>
          <w:rFonts w:ascii="Rubik" w:hAnsi="Rubik" w:cs="Rubik"/>
          <w:b/>
          <w:bCs/>
          <w:sz w:val="20"/>
          <w:szCs w:val="20"/>
        </w:rPr>
        <w:t xml:space="preserve"> – </w:t>
      </w:r>
      <w:proofErr w:type="gramStart"/>
      <w:r w:rsidR="007752B9">
        <w:rPr>
          <w:rFonts w:ascii="Rubik" w:hAnsi="Rubik" w:cs="Rubik"/>
          <w:b/>
          <w:bCs/>
          <w:sz w:val="20"/>
          <w:szCs w:val="20"/>
        </w:rPr>
        <w:t>North West</w:t>
      </w:r>
      <w:proofErr w:type="gramEnd"/>
      <w:r w:rsidR="007752B9">
        <w:rPr>
          <w:rFonts w:ascii="Rubik" w:hAnsi="Rubik" w:cs="Rubik"/>
          <w:b/>
          <w:bCs/>
          <w:sz w:val="20"/>
          <w:szCs w:val="20"/>
        </w:rPr>
        <w:t xml:space="preserve"> </w:t>
      </w:r>
      <w:r w:rsidR="00170DB4">
        <w:rPr>
          <w:rFonts w:ascii="Rubik" w:hAnsi="Rubik" w:cs="Rubik"/>
          <w:b/>
          <w:bCs/>
          <w:sz w:val="20"/>
          <w:szCs w:val="20"/>
        </w:rPr>
        <w:t>Province</w:t>
      </w:r>
      <w:r w:rsidRPr="00C56E1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045837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Duties / Responsibilities</w:t>
            </w: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ab/>
            </w:r>
          </w:p>
        </w:tc>
      </w:tr>
    </w:tbl>
    <w:p w14:paraId="3E10AE27" w14:textId="77777777" w:rsidR="007A649F" w:rsidRPr="00C56E10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18"/>
          <w:szCs w:val="18"/>
        </w:rPr>
      </w:pPr>
    </w:p>
    <w:p w14:paraId="20F5DE32" w14:textId="69A88F91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DD6CD8">
        <w:rPr>
          <w:rFonts w:ascii="Rubik" w:eastAsia="Aptos" w:hAnsi="Rubik" w:cs="Rubik"/>
          <w:kern w:val="2"/>
          <w:sz w:val="20"/>
          <w:szCs w:val="20"/>
        </w:rPr>
        <w:t>Manage all aspects of the Sales Department to ensure achievement of Customer enthusiasm, Owner loyalty and goals related to sales and profit.</w:t>
      </w:r>
    </w:p>
    <w:p w14:paraId="1359D758" w14:textId="37C7BF0A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 sales business.</w:t>
      </w:r>
    </w:p>
    <w:p w14:paraId="78A700C4" w14:textId="3A757FB8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F553E6D" w14:textId="52E4D804" w:rsidR="00525F68" w:rsidRPr="00DD6CD8" w:rsidRDefault="007A649F" w:rsidP="00DD6CD8">
      <w:pPr>
        <w:pStyle w:val="ListParagraph"/>
        <w:numPr>
          <w:ilvl w:val="0"/>
          <w:numId w:val="13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045837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045837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</w:pPr>
            <w:r w:rsidRPr="00045837">
              <w:rPr>
                <w:rFonts w:ascii="Rubik" w:eastAsia="Aptos" w:hAnsi="Rubik"/>
                <w:b/>
                <w:bCs/>
                <w:kern w:val="2"/>
                <w:sz w:val="28"/>
                <w:szCs w:val="32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138ED83B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Relevant Marketing qualification (Advantageous) &amp; 3 years sales experience.</w:t>
      </w:r>
    </w:p>
    <w:p w14:paraId="67B78E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77777777" w:rsidR="007A649F" w:rsidRPr="00DD6CD8" w:rsidRDefault="007A649F" w:rsidP="00DD6CD8">
      <w:pPr>
        <w:pStyle w:val="ListParagraph"/>
        <w:numPr>
          <w:ilvl w:val="0"/>
          <w:numId w:val="14"/>
        </w:numPr>
        <w:suppressAutoHyphens/>
        <w:spacing w:before="120" w:after="0" w:line="240" w:lineRule="auto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DD6CD8">
        <w:rPr>
          <w:rFonts w:ascii="Rubik" w:eastAsia="Times New Roman" w:hAnsi="Rubik" w:cs="Rubik"/>
          <w:bCs/>
          <w:kern w:val="2"/>
          <w:sz w:val="20"/>
          <w:szCs w:val="20"/>
        </w:rPr>
        <w:t>Application of Policies &amp; Procedures, Business Operations, Marketing, Computer Knowledge, Financial analysis and Customer handling Knowledge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23215823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6ED72085">
                      <wp:simplePos x="0" y="0"/>
                      <wp:positionH relativeFrom="column">
                        <wp:posOffset>4469130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1.9pt;margin-top:9.9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GV5HEt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227FEFFC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58.15pt;margin-top:9.9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15FCAB47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13EED1D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Medical Aid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Company Vehicle</w:t>
            </w:r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3A953A3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9E71E22">
                      <wp:simplePos x="0" y="0"/>
                      <wp:positionH relativeFrom="column">
                        <wp:posOffset>3278505</wp:posOffset>
                      </wp:positionH>
                      <wp:positionV relativeFrom="paragraph">
                        <wp:posOffset>11366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58.15pt;margin-top:8.9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CK41wu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3E8A6E8C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220C885E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</w:r>
            <w:r w:rsidR="001759C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12ADB1A9" w:rsidR="007A649F" w:rsidRPr="00C56E10" w:rsidRDefault="007A649F" w:rsidP="007A649F">
      <w:pPr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To become a part of Westva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Klerksdorp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e-mail a comprehensive CV to the </w:t>
      </w:r>
      <w:r w:rsidR="00B15A71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Dealer Principal </w:t>
      </w:r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endrik de Beer at </w:t>
      </w:r>
      <w:hyperlink r:id="rId7" w:history="1">
        <w:r w:rsidR="007752B9" w:rsidRPr="00650386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hendrikdb@westvaal.co.za</w:t>
        </w:r>
      </w:hyperlink>
      <w:r w:rsidR="007752B9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and/or the </w:t>
      </w:r>
      <w:r w:rsidR="007B6FCC"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HR 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Manager </w:t>
      </w:r>
      <w:r w:rsidR="000C5692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Karen</w:t>
      </w:r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du Toit at </w:t>
      </w:r>
      <w:hyperlink r:id="rId8" w:history="1">
        <w:r w:rsidR="00DD6CD8" w:rsidRPr="007843D4">
          <w:rPr>
            <w:rStyle w:val="Hyperlink"/>
            <w:rFonts w:ascii="Rubik" w:eastAsia="Times New Roman" w:hAnsi="Rubik" w:cs="Rubik"/>
            <w:bCs/>
            <w:kern w:val="2"/>
            <w:sz w:val="18"/>
            <w:szCs w:val="18"/>
            <w:lang w:val="en-US"/>
          </w:rPr>
          <w:t>karendt@westvaal.co.za</w:t>
        </w:r>
      </w:hyperlink>
      <w:r w:rsidR="00DD6CD8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 xml:space="preserve"> </w:t>
      </w:r>
      <w:r w:rsidR="00A01F55" w:rsidRPr="00C56E10">
        <w:rPr>
          <w:sz w:val="20"/>
          <w:szCs w:val="20"/>
        </w:rPr>
        <w:t>.</w:t>
      </w:r>
    </w:p>
    <w:p w14:paraId="232F8A33" w14:textId="02543E54" w:rsidR="00E572E9" w:rsidRPr="00957407" w:rsidRDefault="007A649F" w:rsidP="007A649F">
      <w:pPr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C56E10">
        <w:rPr>
          <w:rFonts w:ascii="Rubik" w:eastAsia="Times New Roman" w:hAnsi="Rubik" w:cs="Rubik"/>
          <w:bCs/>
          <w:kern w:val="2"/>
          <w:sz w:val="18"/>
          <w:szCs w:val="18"/>
          <w:lang w:val="en-US"/>
        </w:rPr>
        <w:t>If you have not been contacted within two weeks of the closing date, please consider your application as unsuccessful.</w:t>
      </w:r>
    </w:p>
    <w:p w14:paraId="2A62143D" w14:textId="39DB7B24" w:rsidR="00E572E9" w:rsidRPr="00957407" w:rsidRDefault="0005725D" w:rsidP="007A649F">
      <w:pPr>
        <w:rPr>
          <w:rFonts w:ascii="Rubik" w:eastAsia="Times New Roman" w:hAnsi="Rubik" w:cs="Rubik"/>
          <w:b/>
          <w:kern w:val="2"/>
          <w:sz w:val="20"/>
          <w:szCs w:val="20"/>
          <w:lang w:val="en-US"/>
        </w:rPr>
      </w:pP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Closing date: </w:t>
      </w:r>
      <w:r w:rsidR="00F52225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9</w:t>
      </w:r>
      <w:r w:rsidR="00E959EC" w:rsidRPr="00E959EC">
        <w:rPr>
          <w:rFonts w:ascii="Rubik" w:eastAsia="Times New Roman" w:hAnsi="Rubik" w:cs="Rubik"/>
          <w:b/>
          <w:kern w:val="2"/>
          <w:sz w:val="20"/>
          <w:szCs w:val="20"/>
          <w:vertAlign w:val="superscript"/>
          <w:lang w:val="en-US"/>
        </w:rPr>
        <w:t>th</w:t>
      </w:r>
      <w:r w:rsidR="00E959EC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 xml:space="preserve"> of December </w:t>
      </w:r>
      <w:r w:rsidRPr="00957407">
        <w:rPr>
          <w:rFonts w:ascii="Rubik" w:eastAsia="Times New Roman" w:hAnsi="Rubik" w:cs="Rubik"/>
          <w:b/>
          <w:kern w:val="2"/>
          <w:sz w:val="20"/>
          <w:szCs w:val="20"/>
          <w:lang w:val="en-US"/>
        </w:rPr>
        <w:t>2025</w:t>
      </w:r>
    </w:p>
    <w:sectPr w:rsidR="00E572E9" w:rsidRPr="00957407" w:rsidSect="00DD6CD8">
      <w:headerReference w:type="default" r:id="rId9"/>
      <w:footerReference w:type="default" r:id="rId10"/>
      <w:pgSz w:w="11906" w:h="16838" w:code="9"/>
      <w:pgMar w:top="1440" w:right="849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282A8" w14:textId="77777777" w:rsidR="001455C2" w:rsidRDefault="001455C2" w:rsidP="00FF19EC">
      <w:pPr>
        <w:spacing w:after="0" w:line="240" w:lineRule="auto"/>
      </w:pPr>
      <w:r>
        <w:separator/>
      </w:r>
    </w:p>
  </w:endnote>
  <w:endnote w:type="continuationSeparator" w:id="0">
    <w:p w14:paraId="31A7DD56" w14:textId="77777777" w:rsidR="001455C2" w:rsidRDefault="001455C2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ubik">
    <w:altName w:val="Arial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DD817" w14:textId="77777777" w:rsidR="001455C2" w:rsidRDefault="001455C2" w:rsidP="00FF19EC">
      <w:pPr>
        <w:spacing w:after="0" w:line="240" w:lineRule="auto"/>
      </w:pPr>
      <w:r>
        <w:separator/>
      </w:r>
    </w:p>
  </w:footnote>
  <w:footnote w:type="continuationSeparator" w:id="0">
    <w:p w14:paraId="4C2483E4" w14:textId="77777777" w:rsidR="001455C2" w:rsidRDefault="001455C2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344404786" name="Picture 344404786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95EBA"/>
    <w:multiLevelType w:val="hybridMultilevel"/>
    <w:tmpl w:val="9C7A88C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40302"/>
    <w:multiLevelType w:val="hybridMultilevel"/>
    <w:tmpl w:val="079087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78387">
    <w:abstractNumId w:val="8"/>
  </w:num>
  <w:num w:numId="2" w16cid:durableId="533809114">
    <w:abstractNumId w:val="7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10"/>
  </w:num>
  <w:num w:numId="6" w16cid:durableId="1654797765">
    <w:abstractNumId w:val="4"/>
  </w:num>
  <w:num w:numId="7" w16cid:durableId="290325700">
    <w:abstractNumId w:val="11"/>
  </w:num>
  <w:num w:numId="8" w16cid:durableId="11227746">
    <w:abstractNumId w:val="5"/>
  </w:num>
  <w:num w:numId="9" w16cid:durableId="1216308413">
    <w:abstractNumId w:val="9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2"/>
  </w:num>
  <w:num w:numId="13" w16cid:durableId="1636179041">
    <w:abstractNumId w:val="13"/>
  </w:num>
  <w:num w:numId="14" w16cid:durableId="1054428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0681B"/>
    <w:rsid w:val="00030827"/>
    <w:rsid w:val="00037995"/>
    <w:rsid w:val="00037A88"/>
    <w:rsid w:val="00041101"/>
    <w:rsid w:val="00045837"/>
    <w:rsid w:val="0005725D"/>
    <w:rsid w:val="000605A2"/>
    <w:rsid w:val="00090B18"/>
    <w:rsid w:val="000A0D20"/>
    <w:rsid w:val="000C4F79"/>
    <w:rsid w:val="000C5692"/>
    <w:rsid w:val="000D0CBB"/>
    <w:rsid w:val="00112036"/>
    <w:rsid w:val="0011461A"/>
    <w:rsid w:val="0012474C"/>
    <w:rsid w:val="0012654D"/>
    <w:rsid w:val="001455C2"/>
    <w:rsid w:val="00153261"/>
    <w:rsid w:val="00161603"/>
    <w:rsid w:val="00164DDA"/>
    <w:rsid w:val="00170DB4"/>
    <w:rsid w:val="001759CC"/>
    <w:rsid w:val="00192FD8"/>
    <w:rsid w:val="00193EAF"/>
    <w:rsid w:val="001B267E"/>
    <w:rsid w:val="001B7142"/>
    <w:rsid w:val="001E52CD"/>
    <w:rsid w:val="00206AF6"/>
    <w:rsid w:val="00222EE5"/>
    <w:rsid w:val="002441BF"/>
    <w:rsid w:val="00251F8E"/>
    <w:rsid w:val="002C1204"/>
    <w:rsid w:val="002C2CF8"/>
    <w:rsid w:val="002F45C9"/>
    <w:rsid w:val="00341B5C"/>
    <w:rsid w:val="00357166"/>
    <w:rsid w:val="003835E8"/>
    <w:rsid w:val="00393DE5"/>
    <w:rsid w:val="00394836"/>
    <w:rsid w:val="00395B24"/>
    <w:rsid w:val="003A74E8"/>
    <w:rsid w:val="0043223D"/>
    <w:rsid w:val="0044387D"/>
    <w:rsid w:val="00447756"/>
    <w:rsid w:val="004727D2"/>
    <w:rsid w:val="00473924"/>
    <w:rsid w:val="0048384C"/>
    <w:rsid w:val="004C5B04"/>
    <w:rsid w:val="004C7E5C"/>
    <w:rsid w:val="004D550C"/>
    <w:rsid w:val="004E5F3D"/>
    <w:rsid w:val="004E6D6C"/>
    <w:rsid w:val="00525AB1"/>
    <w:rsid w:val="00525F68"/>
    <w:rsid w:val="005326F1"/>
    <w:rsid w:val="00533189"/>
    <w:rsid w:val="00562D1C"/>
    <w:rsid w:val="00575D4F"/>
    <w:rsid w:val="0059653A"/>
    <w:rsid w:val="005A496F"/>
    <w:rsid w:val="005A5268"/>
    <w:rsid w:val="005C7460"/>
    <w:rsid w:val="005D5EE5"/>
    <w:rsid w:val="005E7629"/>
    <w:rsid w:val="00612EA0"/>
    <w:rsid w:val="006171E8"/>
    <w:rsid w:val="00617DEB"/>
    <w:rsid w:val="00626571"/>
    <w:rsid w:val="00646F84"/>
    <w:rsid w:val="00652224"/>
    <w:rsid w:val="0066265F"/>
    <w:rsid w:val="00665F43"/>
    <w:rsid w:val="0070652E"/>
    <w:rsid w:val="00724760"/>
    <w:rsid w:val="00732584"/>
    <w:rsid w:val="00756084"/>
    <w:rsid w:val="00764296"/>
    <w:rsid w:val="007661E8"/>
    <w:rsid w:val="00770FB8"/>
    <w:rsid w:val="007752B9"/>
    <w:rsid w:val="0078798B"/>
    <w:rsid w:val="007A649F"/>
    <w:rsid w:val="007B6FCC"/>
    <w:rsid w:val="007C2384"/>
    <w:rsid w:val="008131F0"/>
    <w:rsid w:val="00817D8E"/>
    <w:rsid w:val="00836BCD"/>
    <w:rsid w:val="008B2BB1"/>
    <w:rsid w:val="008B53D3"/>
    <w:rsid w:val="009129CD"/>
    <w:rsid w:val="0092602E"/>
    <w:rsid w:val="00933C2F"/>
    <w:rsid w:val="00936496"/>
    <w:rsid w:val="00953FAE"/>
    <w:rsid w:val="00957407"/>
    <w:rsid w:val="009A72AA"/>
    <w:rsid w:val="009E7CB8"/>
    <w:rsid w:val="00A01F55"/>
    <w:rsid w:val="00A335B6"/>
    <w:rsid w:val="00A406F1"/>
    <w:rsid w:val="00A460A8"/>
    <w:rsid w:val="00A54107"/>
    <w:rsid w:val="00A61AF6"/>
    <w:rsid w:val="00A9166B"/>
    <w:rsid w:val="00AA3DCA"/>
    <w:rsid w:val="00AA4FB0"/>
    <w:rsid w:val="00AC4849"/>
    <w:rsid w:val="00AD1084"/>
    <w:rsid w:val="00B15A71"/>
    <w:rsid w:val="00B35B59"/>
    <w:rsid w:val="00B44BF7"/>
    <w:rsid w:val="00B6679C"/>
    <w:rsid w:val="00B80157"/>
    <w:rsid w:val="00B87ADB"/>
    <w:rsid w:val="00B936FD"/>
    <w:rsid w:val="00BA0F0E"/>
    <w:rsid w:val="00BB0362"/>
    <w:rsid w:val="00BF4AF6"/>
    <w:rsid w:val="00BF7B29"/>
    <w:rsid w:val="00C0170F"/>
    <w:rsid w:val="00C11608"/>
    <w:rsid w:val="00C53080"/>
    <w:rsid w:val="00C541C8"/>
    <w:rsid w:val="00C56E10"/>
    <w:rsid w:val="00C860BC"/>
    <w:rsid w:val="00CB1F5A"/>
    <w:rsid w:val="00CE16B8"/>
    <w:rsid w:val="00CE3BB4"/>
    <w:rsid w:val="00D04A0F"/>
    <w:rsid w:val="00D04CCA"/>
    <w:rsid w:val="00D40D0E"/>
    <w:rsid w:val="00D4237B"/>
    <w:rsid w:val="00D6363A"/>
    <w:rsid w:val="00D677E0"/>
    <w:rsid w:val="00D71F83"/>
    <w:rsid w:val="00D842EE"/>
    <w:rsid w:val="00D97828"/>
    <w:rsid w:val="00DA2CD4"/>
    <w:rsid w:val="00DB5155"/>
    <w:rsid w:val="00DC13F1"/>
    <w:rsid w:val="00DD3CD6"/>
    <w:rsid w:val="00DD672B"/>
    <w:rsid w:val="00DD6CD8"/>
    <w:rsid w:val="00DE0630"/>
    <w:rsid w:val="00E00F42"/>
    <w:rsid w:val="00E03476"/>
    <w:rsid w:val="00E06112"/>
    <w:rsid w:val="00E16C71"/>
    <w:rsid w:val="00E50FBB"/>
    <w:rsid w:val="00E54414"/>
    <w:rsid w:val="00E572E9"/>
    <w:rsid w:val="00E959EC"/>
    <w:rsid w:val="00E96CDE"/>
    <w:rsid w:val="00EA3E6B"/>
    <w:rsid w:val="00EB4C74"/>
    <w:rsid w:val="00EC5F34"/>
    <w:rsid w:val="00EF2F9B"/>
    <w:rsid w:val="00F21594"/>
    <w:rsid w:val="00F22538"/>
    <w:rsid w:val="00F228AA"/>
    <w:rsid w:val="00F2493B"/>
    <w:rsid w:val="00F47886"/>
    <w:rsid w:val="00F52225"/>
    <w:rsid w:val="00F71A46"/>
    <w:rsid w:val="00F80D7F"/>
    <w:rsid w:val="00F92E1B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ndt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ndrikdb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801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Karen du Toit</cp:lastModifiedBy>
  <cp:revision>2</cp:revision>
  <cp:lastPrinted>2025-02-05T12:43:00Z</cp:lastPrinted>
  <dcterms:created xsi:type="dcterms:W3CDTF">2025-12-15T14:31:00Z</dcterms:created>
  <dcterms:modified xsi:type="dcterms:W3CDTF">2025-12-15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